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241BB" w14:textId="51568D4D" w:rsidR="00515125" w:rsidRPr="00F01717" w:rsidRDefault="002621A7" w:rsidP="00515125">
      <w:pPr>
        <w:pStyle w:val="ListeParagraf"/>
        <w:numPr>
          <w:ilvl w:val="0"/>
          <w:numId w:val="12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 YÜRÜTÜCÜSÜ</w:t>
      </w:r>
      <w:r w:rsidR="00515125" w:rsidRPr="008E2AC3">
        <w:rPr>
          <w:rFonts w:ascii="Arial" w:hAnsi="Arial" w:cs="Arial"/>
          <w:b/>
          <w:bCs/>
          <w:sz w:val="22"/>
          <w:szCs w:val="22"/>
        </w:rPr>
        <w:t xml:space="preserve"> BİLGİLER</w:t>
      </w:r>
      <w:r>
        <w:rPr>
          <w:rFonts w:ascii="Arial" w:hAnsi="Arial" w:cs="Arial"/>
          <w:b/>
          <w:bCs/>
          <w:sz w:val="22"/>
          <w:szCs w:val="22"/>
        </w:rPr>
        <w:t>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7"/>
        <w:gridCol w:w="2835"/>
        <w:gridCol w:w="1276"/>
        <w:gridCol w:w="3260"/>
      </w:tblGrid>
      <w:tr w:rsidR="00515125" w:rsidRPr="00F01717" w14:paraId="0C2F479B" w14:textId="77777777" w:rsidTr="00EE0B28">
        <w:trPr>
          <w:trHeight w:val="340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30A4F0" w14:textId="60E5283B" w:rsidR="00515125" w:rsidRPr="00F01717" w:rsidRDefault="002621A7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73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4445B" w14:textId="77777777" w:rsidR="00515125" w:rsidRPr="00F01717" w:rsidRDefault="00515125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21A7" w:rsidRPr="00F01717" w14:paraId="20FC77C5" w14:textId="77777777" w:rsidTr="00EE0B28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700A9C1" w14:textId="5817B082" w:rsidR="002621A7" w:rsidRPr="00F01717" w:rsidRDefault="002621A7" w:rsidP="002621A7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A542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irim/Bölüm/ABD </w:t>
            </w:r>
            <w:r w:rsidRPr="007A542F">
              <w:rPr>
                <w:rFonts w:ascii="Arial" w:hAnsi="Arial" w:cs="Arial"/>
                <w:b/>
                <w:bCs/>
                <w:sz w:val="20"/>
                <w:szCs w:val="22"/>
              </w:rPr>
              <w:t>(</w:t>
            </w:r>
            <w:r w:rsidRPr="007A542F">
              <w:rPr>
                <w:rFonts w:ascii="Arial" w:hAnsi="Arial" w:cs="Arial"/>
                <w:b/>
                <w:bCs/>
                <w:sz w:val="20"/>
                <w:szCs w:val="22"/>
                <w:vertAlign w:val="superscript"/>
              </w:rPr>
              <w:t>1</w:t>
            </w:r>
            <w:r w:rsidRPr="007A542F">
              <w:rPr>
                <w:rFonts w:ascii="Arial" w:hAnsi="Arial" w:cs="Arial"/>
                <w:b/>
                <w:bCs/>
                <w:sz w:val="20"/>
                <w:szCs w:val="22"/>
              </w:rPr>
              <w:t>)</w:t>
            </w:r>
          </w:p>
        </w:tc>
        <w:tc>
          <w:tcPr>
            <w:tcW w:w="737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F7D3239" w14:textId="77777777" w:rsidR="002621A7" w:rsidRPr="00F01717" w:rsidRDefault="002621A7" w:rsidP="002621A7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21A7" w:rsidRPr="00F01717" w14:paraId="6D3E26B1" w14:textId="77777777" w:rsidTr="002621A7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8B89D9" w14:textId="16719CFB" w:rsidR="002621A7" w:rsidRPr="00F0171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621A7">
              <w:rPr>
                <w:rFonts w:ascii="Arial" w:hAnsi="Arial" w:cs="Arial"/>
                <w:b/>
                <w:bCs/>
                <w:sz w:val="22"/>
                <w:szCs w:val="22"/>
              </w:rPr>
              <w:t>Sabit Telefo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6DC95A3" w14:textId="77777777" w:rsidR="002621A7" w:rsidRPr="00F0171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B43A58B" w14:textId="1B7FE348" w:rsidR="002621A7" w:rsidRPr="002621A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2"/>
                <w:szCs w:val="22"/>
              </w:rPr>
            </w:pPr>
            <w:r w:rsidRPr="002621A7">
              <w:rPr>
                <w:rFonts w:ascii="Arial" w:hAnsi="Arial" w:cs="Arial"/>
                <w:b/>
                <w:sz w:val="22"/>
                <w:szCs w:val="22"/>
              </w:rPr>
              <w:t xml:space="preserve">Dahili </w:t>
            </w:r>
            <w:r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41608" w14:textId="2C61493E" w:rsidR="002621A7" w:rsidRPr="00F0171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21A7" w:rsidRPr="00F01717" w14:paraId="7202D886" w14:textId="77777777" w:rsidTr="002621A7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56B6D5B" w14:textId="275B8348" w:rsidR="002621A7" w:rsidRPr="00F0171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621A7">
              <w:rPr>
                <w:rFonts w:ascii="Arial" w:hAnsi="Arial" w:cs="Arial"/>
                <w:b/>
                <w:bCs/>
                <w:sz w:val="22"/>
                <w:szCs w:val="22"/>
              </w:rPr>
              <w:t>Mobil Telefo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0F7BCA3" w14:textId="77777777" w:rsidR="002621A7" w:rsidRPr="00F0171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5C347D1" w14:textId="133E0A83" w:rsidR="002621A7" w:rsidRPr="002621A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2"/>
                <w:szCs w:val="22"/>
              </w:rPr>
            </w:pPr>
            <w:r w:rsidRPr="002621A7">
              <w:rPr>
                <w:rFonts w:ascii="Arial" w:hAnsi="Arial" w:cs="Arial"/>
                <w:b/>
                <w:sz w:val="22"/>
                <w:szCs w:val="22"/>
              </w:rPr>
              <w:t>E-posta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4EFB12" w14:textId="4DA9CA50" w:rsidR="002621A7" w:rsidRPr="00F0171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21A7" w:rsidRPr="00F01717" w14:paraId="64B515E1" w14:textId="77777777" w:rsidTr="00EE0B28">
        <w:trPr>
          <w:trHeight w:val="340"/>
        </w:trPr>
        <w:tc>
          <w:tcPr>
            <w:tcW w:w="9618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CDF822" w14:textId="7A70E356" w:rsidR="002621A7" w:rsidRPr="00342197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C27486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C27486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C2748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C2748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>Proje yürütücüsünün görev yaptığı birim, bölüm ve anabilim dalı belirtilmelidir.</w:t>
            </w:r>
          </w:p>
        </w:tc>
      </w:tr>
    </w:tbl>
    <w:p w14:paraId="0FE7D0F5" w14:textId="77777777" w:rsidR="008125C1" w:rsidRPr="008125C1" w:rsidRDefault="008125C1" w:rsidP="008125C1">
      <w:pPr>
        <w:pStyle w:val="ListeParagraf"/>
        <w:tabs>
          <w:tab w:val="left" w:pos="430"/>
        </w:tabs>
        <w:kinsoku w:val="0"/>
        <w:overflowPunct w:val="0"/>
        <w:spacing w:after="3"/>
        <w:ind w:left="172" w:right="211" w:firstLine="0"/>
        <w:jc w:val="both"/>
        <w:rPr>
          <w:rFonts w:ascii="Arial" w:hAnsi="Arial" w:cs="Arial"/>
          <w:sz w:val="22"/>
          <w:szCs w:val="22"/>
        </w:rPr>
      </w:pPr>
    </w:p>
    <w:p w14:paraId="0968D63C" w14:textId="6B8782E1" w:rsidR="008125C1" w:rsidRPr="00F01717" w:rsidRDefault="008125C1" w:rsidP="008125C1">
      <w:pPr>
        <w:pStyle w:val="ListeParagraf"/>
        <w:numPr>
          <w:ilvl w:val="0"/>
          <w:numId w:val="12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ÖĞRENCİ</w:t>
      </w:r>
      <w:r w:rsidRPr="008E2AC3">
        <w:rPr>
          <w:rFonts w:ascii="Arial" w:hAnsi="Arial" w:cs="Arial"/>
          <w:b/>
          <w:bCs/>
          <w:sz w:val="22"/>
          <w:szCs w:val="22"/>
        </w:rPr>
        <w:t xml:space="preserve"> BİLGİLER</w:t>
      </w:r>
      <w:r>
        <w:rPr>
          <w:rFonts w:ascii="Arial" w:hAnsi="Arial" w:cs="Arial"/>
          <w:b/>
          <w:bCs/>
          <w:sz w:val="22"/>
          <w:szCs w:val="22"/>
        </w:rPr>
        <w:t xml:space="preserve">İ: </w:t>
      </w:r>
      <w:r w:rsidRPr="0070386E">
        <w:rPr>
          <w:rFonts w:ascii="Arial" w:hAnsi="Arial" w:cs="Arial"/>
          <w:sz w:val="20"/>
          <w:szCs w:val="20"/>
        </w:rPr>
        <w:t>Tüm alanları eksiksiz doldurunuz. Projede birden fazla öğrencinin araştırmacı olarak yer alması durumunda bu tabloyu kopyalayıp her öğrenci için ayrı olarak doldurunuz.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1"/>
        <w:gridCol w:w="2551"/>
        <w:gridCol w:w="1843"/>
        <w:gridCol w:w="2693"/>
      </w:tblGrid>
      <w:tr w:rsidR="008125C1" w:rsidRPr="00F01717" w14:paraId="6C0303D7" w14:textId="77777777" w:rsidTr="008125C1">
        <w:trPr>
          <w:trHeight w:val="340"/>
        </w:trPr>
        <w:tc>
          <w:tcPr>
            <w:tcW w:w="2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EF7DA9" w14:textId="307D2AF1" w:rsidR="008125C1" w:rsidRPr="00F01717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125C1">
              <w:rPr>
                <w:rFonts w:ascii="Arial" w:hAnsi="Arial" w:cs="Arial"/>
                <w:b/>
                <w:bCs/>
                <w:sz w:val="22"/>
                <w:szCs w:val="22"/>
              </w:rPr>
              <w:t>Öğrencinin Adı Soyadı</w:t>
            </w:r>
          </w:p>
        </w:tc>
        <w:tc>
          <w:tcPr>
            <w:tcW w:w="708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48946" w14:textId="77777777" w:rsidR="008125C1" w:rsidRPr="00F01717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125C1" w:rsidRPr="00F01717" w14:paraId="2E95CE60" w14:textId="77777777" w:rsidTr="008125C1">
        <w:trPr>
          <w:trHeight w:val="340"/>
        </w:trPr>
        <w:tc>
          <w:tcPr>
            <w:tcW w:w="2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8C1E6" w14:textId="02AF7466" w:rsidR="008125C1" w:rsidRPr="008125C1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125C1">
              <w:rPr>
                <w:rFonts w:ascii="Arial" w:hAnsi="Arial" w:cs="Arial"/>
                <w:b/>
                <w:bCs/>
                <w:sz w:val="22"/>
                <w:szCs w:val="22"/>
              </w:rPr>
              <w:t>Öğrenci Numarası</w:t>
            </w:r>
          </w:p>
        </w:tc>
        <w:tc>
          <w:tcPr>
            <w:tcW w:w="708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36C12" w14:textId="77777777" w:rsidR="008125C1" w:rsidRPr="00F01717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125C1" w:rsidRPr="00F01717" w14:paraId="36038ED9" w14:textId="77777777" w:rsidTr="008125C1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AB73EE6" w14:textId="6DA2F803" w:rsidR="008125C1" w:rsidRPr="00F01717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125C1">
              <w:rPr>
                <w:rFonts w:ascii="Arial" w:hAnsi="Arial" w:cs="Arial"/>
                <w:b/>
                <w:bCs/>
                <w:sz w:val="22"/>
                <w:szCs w:val="22"/>
              </w:rPr>
              <w:t>Fakültesi/Bölümü</w:t>
            </w:r>
          </w:p>
        </w:tc>
        <w:tc>
          <w:tcPr>
            <w:tcW w:w="7087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2F4D7B1" w14:textId="77777777" w:rsidR="008125C1" w:rsidRPr="00F01717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125C1" w:rsidRPr="00F01717" w14:paraId="33ACC3A3" w14:textId="77777777" w:rsidTr="008125C1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6FCED53" w14:textId="7CA37A73" w:rsidR="008125C1" w:rsidRPr="008125C1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125C1">
              <w:rPr>
                <w:rFonts w:ascii="Arial" w:hAnsi="Arial" w:cs="Arial"/>
                <w:b/>
                <w:bCs/>
                <w:sz w:val="22"/>
                <w:szCs w:val="22"/>
              </w:rPr>
              <w:t>Öğretim Türü</w:t>
            </w:r>
          </w:p>
        </w:tc>
        <w:tc>
          <w:tcPr>
            <w:tcW w:w="7087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2983A9" w14:textId="428FB051" w:rsidR="008125C1" w:rsidRPr="008125C1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034965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034965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t xml:space="preserve"> Normal Öğretim      </w:t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034965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034965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70386E">
              <w:rPr>
                <w:rFonts w:ascii="Arial" w:hAnsi="Arial" w:cs="Arial"/>
                <w:color w:val="000000"/>
                <w:sz w:val="20"/>
                <w:szCs w:val="20"/>
              </w:rPr>
              <w:t xml:space="preserve"> İkinci Öğretim</w:t>
            </w:r>
          </w:p>
        </w:tc>
      </w:tr>
      <w:tr w:rsidR="008125C1" w:rsidRPr="00F01717" w14:paraId="31CBD077" w14:textId="77777777" w:rsidTr="008125C1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18BE3E3" w14:textId="0D1E3C0D" w:rsidR="008125C1" w:rsidRPr="00F0171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125C1">
              <w:rPr>
                <w:rFonts w:ascii="Arial" w:hAnsi="Arial" w:cs="Arial"/>
                <w:b/>
                <w:bCs/>
                <w:sz w:val="22"/>
                <w:szCs w:val="22"/>
              </w:rPr>
              <w:t>Öğrencinin Kayıt Yılı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B25920" w14:textId="4FAFDD27" w:rsidR="008125C1" w:rsidRPr="00F0171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B11FC6A" w14:textId="63AE39F9" w:rsidR="008125C1" w:rsidRPr="002621A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2"/>
                <w:szCs w:val="22"/>
              </w:rPr>
            </w:pPr>
            <w:r w:rsidRPr="008125C1">
              <w:rPr>
                <w:rFonts w:ascii="Arial" w:hAnsi="Arial" w:cs="Arial"/>
                <w:b/>
                <w:sz w:val="22"/>
                <w:szCs w:val="22"/>
              </w:rPr>
              <w:t>Not Ortalaması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C0D358A" w14:textId="77777777" w:rsidR="008125C1" w:rsidRPr="00F0171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125C1" w:rsidRPr="00F01717" w14:paraId="27126C10" w14:textId="77777777" w:rsidTr="008125C1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3093D32" w14:textId="77777777" w:rsidR="008125C1" w:rsidRPr="00F0171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621A7">
              <w:rPr>
                <w:rFonts w:ascii="Arial" w:hAnsi="Arial" w:cs="Arial"/>
                <w:b/>
                <w:bCs/>
                <w:sz w:val="22"/>
                <w:szCs w:val="22"/>
              </w:rPr>
              <w:t>Mobil Telefo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7D8A72" w14:textId="77777777" w:rsidR="008125C1" w:rsidRPr="00F0171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F3504D1" w14:textId="77777777" w:rsidR="008125C1" w:rsidRPr="002621A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2"/>
                <w:szCs w:val="22"/>
              </w:rPr>
            </w:pPr>
            <w:r w:rsidRPr="002621A7">
              <w:rPr>
                <w:rFonts w:ascii="Arial" w:hAnsi="Arial" w:cs="Arial"/>
                <w:b/>
                <w:sz w:val="22"/>
                <w:szCs w:val="22"/>
              </w:rPr>
              <w:t>E-post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00691C1" w14:textId="77777777" w:rsidR="008125C1" w:rsidRPr="00F01717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CBE0D21" w14:textId="77777777" w:rsidR="008D52B3" w:rsidRDefault="008D52B3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7D839E84" w14:textId="10F174D0" w:rsidR="003935BF" w:rsidRPr="003B11E4" w:rsidRDefault="008125C1" w:rsidP="008125C1">
      <w:pPr>
        <w:pStyle w:val="GvdeMetni"/>
        <w:numPr>
          <w:ilvl w:val="0"/>
          <w:numId w:val="12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8125C1">
        <w:rPr>
          <w:rFonts w:ascii="Arial" w:hAnsi="Arial" w:cs="Arial"/>
          <w:b/>
        </w:rPr>
        <w:t xml:space="preserve">LİSANS ÖĞRENCİSİ KATILIMLI ARAŞTIRMA PROJELERİ </w:t>
      </w:r>
      <w:r w:rsidR="003935BF" w:rsidRPr="00515125">
        <w:rPr>
          <w:rFonts w:ascii="Arial" w:hAnsi="Arial" w:cs="Arial"/>
          <w:b/>
        </w:rPr>
        <w:t>DESTEKLEME İLKE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935BF" w:rsidRPr="003B11E4" w14:paraId="3563E9E3" w14:textId="77777777" w:rsidTr="00034965">
        <w:trPr>
          <w:trHeight w:val="1649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6B45C49" w14:textId="4ECE0D70" w:rsidR="00AA59FD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125C1">
              <w:rPr>
                <w:rFonts w:ascii="Arial" w:hAnsi="Arial" w:cs="Arial"/>
                <w:sz w:val="20"/>
                <w:szCs w:val="20"/>
              </w:rPr>
              <w:t xml:space="preserve">Projelerde araştırmacı olarak görev alacak öğrencilerin en az </w:t>
            </w:r>
            <w:proofErr w:type="gramStart"/>
            <w:r w:rsidRPr="008125C1">
              <w:rPr>
                <w:rFonts w:ascii="Arial" w:hAnsi="Arial" w:cs="Arial"/>
                <w:sz w:val="20"/>
                <w:szCs w:val="20"/>
              </w:rPr>
              <w:t>2.5</w:t>
            </w:r>
            <w:proofErr w:type="gramEnd"/>
            <w:r w:rsidRPr="008125C1">
              <w:rPr>
                <w:rFonts w:ascii="Arial" w:hAnsi="Arial" w:cs="Arial"/>
                <w:sz w:val="20"/>
                <w:szCs w:val="20"/>
              </w:rPr>
              <w:t xml:space="preserve"> not ortalamasına sahip olmaları zorunludur.</w:t>
            </w:r>
          </w:p>
          <w:p w14:paraId="4BDB2366" w14:textId="77777777" w:rsidR="00AA59FD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59FD">
              <w:rPr>
                <w:rFonts w:ascii="Arial" w:hAnsi="Arial" w:cs="Arial"/>
                <w:sz w:val="20"/>
                <w:szCs w:val="20"/>
              </w:rPr>
              <w:t xml:space="preserve">Bu tür projelerde en az </w:t>
            </w:r>
            <w:r w:rsidR="00AA59FD">
              <w:rPr>
                <w:rFonts w:ascii="Arial" w:hAnsi="Arial" w:cs="Arial"/>
                <w:sz w:val="20"/>
                <w:szCs w:val="20"/>
              </w:rPr>
              <w:t>1 (</w:t>
            </w:r>
            <w:r w:rsidRPr="00AA59FD">
              <w:rPr>
                <w:rFonts w:ascii="Arial" w:hAnsi="Arial" w:cs="Arial"/>
                <w:sz w:val="20"/>
                <w:szCs w:val="20"/>
              </w:rPr>
              <w:t>bir</w:t>
            </w:r>
            <w:r w:rsidR="00AA59FD">
              <w:rPr>
                <w:rFonts w:ascii="Arial" w:hAnsi="Arial" w:cs="Arial"/>
                <w:sz w:val="20"/>
                <w:szCs w:val="20"/>
              </w:rPr>
              <w:t>),</w:t>
            </w:r>
            <w:r w:rsidRPr="00AA59FD">
              <w:rPr>
                <w:rFonts w:ascii="Arial" w:hAnsi="Arial" w:cs="Arial"/>
                <w:sz w:val="20"/>
                <w:szCs w:val="20"/>
              </w:rPr>
              <w:t xml:space="preserve"> en fazla </w:t>
            </w:r>
            <w:r w:rsidR="00AA59FD">
              <w:rPr>
                <w:rFonts w:ascii="Arial" w:hAnsi="Arial" w:cs="Arial"/>
                <w:sz w:val="20"/>
                <w:szCs w:val="20"/>
              </w:rPr>
              <w:t>4 (</w:t>
            </w:r>
            <w:r w:rsidRPr="00AA59FD">
              <w:rPr>
                <w:rFonts w:ascii="Arial" w:hAnsi="Arial" w:cs="Arial"/>
                <w:sz w:val="20"/>
                <w:szCs w:val="20"/>
              </w:rPr>
              <w:t>dört</w:t>
            </w:r>
            <w:r w:rsidR="00AA59FD">
              <w:rPr>
                <w:rFonts w:ascii="Arial" w:hAnsi="Arial" w:cs="Arial"/>
                <w:sz w:val="20"/>
                <w:szCs w:val="20"/>
              </w:rPr>
              <w:t>)</w:t>
            </w:r>
            <w:r w:rsidRPr="00AA59FD">
              <w:rPr>
                <w:rFonts w:ascii="Arial" w:hAnsi="Arial" w:cs="Arial"/>
                <w:sz w:val="20"/>
                <w:szCs w:val="20"/>
              </w:rPr>
              <w:t xml:space="preserve"> lisans öğrencisi görev alabilir.</w:t>
            </w:r>
          </w:p>
          <w:p w14:paraId="09515455" w14:textId="77777777" w:rsidR="00AA59FD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59FD">
              <w:rPr>
                <w:rFonts w:ascii="Arial" w:hAnsi="Arial" w:cs="Arial"/>
                <w:sz w:val="20"/>
                <w:szCs w:val="20"/>
              </w:rPr>
              <w:t>Proje süresi en az 6 ay, en fazla 12 ay aralığında olmalıdır.</w:t>
            </w:r>
          </w:p>
          <w:p w14:paraId="6679888E" w14:textId="77777777" w:rsidR="00AA59FD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59FD">
              <w:rPr>
                <w:rFonts w:ascii="Arial" w:hAnsi="Arial" w:cs="Arial"/>
                <w:sz w:val="20"/>
                <w:szCs w:val="20"/>
              </w:rPr>
              <w:t xml:space="preserve">Öğretim üyeleri eş zamanlı olarak bu türde yalnızca </w:t>
            </w:r>
            <w:r w:rsidR="00AA59FD">
              <w:rPr>
                <w:rFonts w:ascii="Arial" w:hAnsi="Arial" w:cs="Arial"/>
                <w:sz w:val="20"/>
                <w:szCs w:val="20"/>
              </w:rPr>
              <w:t>iki</w:t>
            </w:r>
            <w:r w:rsidRPr="00AA59FD">
              <w:rPr>
                <w:rFonts w:ascii="Arial" w:hAnsi="Arial" w:cs="Arial"/>
                <w:sz w:val="20"/>
                <w:szCs w:val="20"/>
              </w:rPr>
              <w:t xml:space="preserve"> projenin yürütücülüğünü üstlenebilirler.</w:t>
            </w:r>
          </w:p>
          <w:p w14:paraId="1D71E4D1" w14:textId="7D5CA6D7" w:rsidR="003935BF" w:rsidRPr="00AA59FD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59FD">
              <w:rPr>
                <w:rFonts w:ascii="Arial" w:hAnsi="Arial" w:cs="Arial"/>
                <w:sz w:val="20"/>
                <w:szCs w:val="20"/>
              </w:rPr>
              <w:t>Başvuru aşamasında projede görev alacak öğrenciler için öğrenci belgesinin ve beyan formunun sisteme yüklenmesi zorunludur.</w:t>
            </w:r>
            <w:bookmarkStart w:id="0" w:name="_GoBack"/>
            <w:bookmarkEnd w:id="0"/>
          </w:p>
        </w:tc>
      </w:tr>
    </w:tbl>
    <w:p w14:paraId="331B7887" w14:textId="77777777" w:rsidR="003935BF" w:rsidRDefault="003935BF" w:rsidP="003935BF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FEBA8FD" w14:textId="2F9B9C7E" w:rsidR="003935BF" w:rsidRPr="003B11E4" w:rsidRDefault="003935BF" w:rsidP="008125C1">
      <w:pPr>
        <w:pStyle w:val="GvdeMetni"/>
        <w:numPr>
          <w:ilvl w:val="0"/>
          <w:numId w:val="12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3935BF">
        <w:rPr>
          <w:rFonts w:ascii="Arial" w:hAnsi="Arial" w:cs="Arial"/>
          <w:b/>
        </w:rPr>
        <w:t xml:space="preserve">PROJE YÜRÜTÜCÜSÜ </w:t>
      </w:r>
      <w:r>
        <w:rPr>
          <w:rFonts w:ascii="Arial" w:hAnsi="Arial" w:cs="Arial"/>
          <w:b/>
        </w:rPr>
        <w:t>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935BF" w:rsidRPr="003B11E4" w14:paraId="3F39A961" w14:textId="77777777" w:rsidTr="00CC65B3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BEC980" w14:textId="6EDE8C9F" w:rsidR="003935BF" w:rsidRPr="003B11E4" w:rsidRDefault="00AA59FD" w:rsidP="00CC65B3">
            <w:pPr>
              <w:spacing w:before="120" w:line="276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AA59FD">
              <w:rPr>
                <w:rFonts w:ascii="Arial" w:hAnsi="Arial" w:cs="Arial"/>
                <w:sz w:val="22"/>
                <w:szCs w:val="22"/>
              </w:rPr>
              <w:t>Destek başvurusunu BAP Uygulama Yönergesi</w:t>
            </w:r>
            <w:r>
              <w:rPr>
                <w:rFonts w:ascii="Arial" w:hAnsi="Arial" w:cs="Arial"/>
                <w:sz w:val="22"/>
                <w:szCs w:val="22"/>
              </w:rPr>
              <w:t xml:space="preserve"> ve</w:t>
            </w:r>
            <w:r w:rsidRPr="00AA59FD">
              <w:rPr>
                <w:rFonts w:ascii="Arial" w:hAnsi="Arial" w:cs="Arial"/>
                <w:sz w:val="22"/>
                <w:szCs w:val="22"/>
              </w:rPr>
              <w:t xml:space="preserve"> Uygulama Usul ve Esasları ile yukarıda belirtilen ilkelere uygun olarak gerçekleştirdiğimi beyan ederim</w:t>
            </w:r>
            <w:r w:rsidR="003935BF" w:rsidRPr="003935BF">
              <w:rPr>
                <w:rFonts w:ascii="Arial" w:hAnsi="Arial" w:cs="Arial"/>
                <w:sz w:val="22"/>
                <w:szCs w:val="22"/>
              </w:rPr>
              <w:t>.</w:t>
            </w:r>
            <w:r w:rsidR="003935BF" w:rsidRPr="003B11E4">
              <w:rPr>
                <w:rFonts w:ascii="Arial" w:hAnsi="Arial" w:cs="Arial"/>
                <w:sz w:val="22"/>
                <w:szCs w:val="22"/>
              </w:rPr>
              <w:t xml:space="preserve"> …</w:t>
            </w:r>
            <w:r w:rsidR="003935BF" w:rsidRPr="003B11E4">
              <w:rPr>
                <w:rFonts w:ascii="Arial" w:hAnsi="Arial" w:cs="Arial"/>
                <w:bCs/>
                <w:sz w:val="22"/>
                <w:szCs w:val="22"/>
              </w:rPr>
              <w:t>/.../20</w:t>
            </w:r>
            <w:proofErr w:type="gramStart"/>
            <w:r w:rsidR="003935BF" w:rsidRPr="003B11E4">
              <w:rPr>
                <w:rFonts w:ascii="Arial" w:hAnsi="Arial" w:cs="Arial"/>
                <w:bCs/>
                <w:sz w:val="22"/>
                <w:szCs w:val="22"/>
              </w:rPr>
              <w:t>..</w:t>
            </w:r>
            <w:proofErr w:type="gramEnd"/>
          </w:p>
          <w:p w14:paraId="08451A4E" w14:textId="016FFB92" w:rsidR="003935BF" w:rsidRPr="003B11E4" w:rsidRDefault="003935BF" w:rsidP="00CC65B3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  <w:r>
              <w:rPr>
                <w:rFonts w:ascii="Arial" w:hAnsi="Arial" w:cs="Arial"/>
                <w:color w:val="A6A6A6"/>
                <w:sz w:val="20"/>
                <w:szCs w:val="22"/>
              </w:rPr>
              <w:t xml:space="preserve">Unvanı </w:t>
            </w:r>
            <w:r w:rsidRPr="003B11E4">
              <w:rPr>
                <w:rFonts w:ascii="Arial" w:hAnsi="Arial" w:cs="Arial"/>
                <w:color w:val="A6A6A6"/>
                <w:sz w:val="20"/>
                <w:szCs w:val="22"/>
              </w:rPr>
              <w:t>Adı Soyadı</w:t>
            </w:r>
          </w:p>
          <w:p w14:paraId="5E6A55DC" w14:textId="77777777" w:rsidR="003935BF" w:rsidRDefault="003935BF" w:rsidP="003935BF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  <w:r w:rsidRPr="003B11E4">
              <w:rPr>
                <w:rFonts w:ascii="Arial" w:hAnsi="Arial" w:cs="Arial"/>
                <w:color w:val="A6A6A6"/>
                <w:sz w:val="20"/>
                <w:szCs w:val="22"/>
              </w:rPr>
              <w:t>İmza</w:t>
            </w:r>
          </w:p>
          <w:p w14:paraId="7B63D044" w14:textId="4EF9B8E6" w:rsidR="00AA59FD" w:rsidRPr="003935BF" w:rsidRDefault="00AA59FD" w:rsidP="003935BF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</w:p>
        </w:tc>
      </w:tr>
    </w:tbl>
    <w:p w14:paraId="5D361028" w14:textId="29ABE19E" w:rsidR="00497866" w:rsidRDefault="003935BF" w:rsidP="003935BF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</w:rPr>
      </w:pPr>
      <w:r w:rsidRPr="003B11E4">
        <w:rPr>
          <w:rFonts w:ascii="Arial" w:hAnsi="Arial" w:cs="Arial"/>
          <w:b/>
          <w:sz w:val="18"/>
        </w:rPr>
        <w:t>NOT:</w:t>
      </w:r>
      <w:r w:rsidRPr="003B11E4">
        <w:rPr>
          <w:rFonts w:ascii="Arial" w:hAnsi="Arial" w:cs="Arial"/>
          <w:sz w:val="18"/>
        </w:rPr>
        <w:t xml:space="preserve"> </w:t>
      </w:r>
      <w:r w:rsidR="00AA59FD" w:rsidRPr="00AA59FD">
        <w:rPr>
          <w:rFonts w:ascii="Arial" w:hAnsi="Arial" w:cs="Arial"/>
          <w:sz w:val="18"/>
        </w:rPr>
        <w:t>Beyan Formu üniversitemiz mensubu olan öğretim üyesi tarafından imzalanmalıdır.</w:t>
      </w:r>
    </w:p>
    <w:sectPr w:rsidR="00497866" w:rsidSect="00A64EEC">
      <w:headerReference w:type="default" r:id="rId9"/>
      <w:footerReference w:type="default" r:id="rId10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67F8B9" w14:textId="77777777" w:rsidR="00C13E20" w:rsidRDefault="00C13E20">
      <w:r>
        <w:separator/>
      </w:r>
    </w:p>
  </w:endnote>
  <w:endnote w:type="continuationSeparator" w:id="0">
    <w:p w14:paraId="33D382FB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8196B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9C01414" wp14:editId="19ACAA7C">
              <wp:simplePos x="0" y="0"/>
              <wp:positionH relativeFrom="page">
                <wp:posOffset>704850</wp:posOffset>
              </wp:positionH>
              <wp:positionV relativeFrom="page">
                <wp:posOffset>9829800</wp:posOffset>
              </wp:positionV>
              <wp:extent cx="17049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49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EF4FC6" w14:textId="129D8437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980D8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FF7724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03496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03496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Temmuz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03496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5pt;margin-top:774pt;width:134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V5p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" o:allowincell="f" filled="f" stroked="f">
              <v:textbox inset="0,0,0,0">
                <w:txbxContent>
                  <w:p w14:paraId="6EEF4FC6" w14:textId="129D8437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980D87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FF7724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034965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034965">
                      <w:rPr>
                        <w:i/>
                        <w:iCs/>
                        <w:sz w:val="18"/>
                        <w:szCs w:val="18"/>
                      </w:rPr>
                      <w:t>Temmuz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034965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5A04645A" wp14:editId="758AC954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34D41512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85A8649" wp14:editId="73DE9893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FC058C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4965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4965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07FC058C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034965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034965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DA594B" w14:textId="77777777" w:rsidR="00C13E20" w:rsidRDefault="00C13E20">
      <w:r>
        <w:separator/>
      </w:r>
    </w:p>
  </w:footnote>
  <w:footnote w:type="continuationSeparator" w:id="0">
    <w:p w14:paraId="068740E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B08982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9202C46" wp14:editId="524F3BAA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03B7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146D617" w14:textId="6C3D5734" w:rsidR="001C647B" w:rsidRDefault="0074133B" w:rsidP="0074133B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LİSANS</w:t>
                          </w:r>
                          <w:r w:rsidR="00FF7724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ÖĞRENCİSİ KATILIMLI ARAŞTIRMA</w:t>
                          </w:r>
                          <w:r w:rsidR="002621A7" w:rsidRP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PROJE</w:t>
                          </w:r>
                          <w:r w:rsid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LERİ</w:t>
                          </w:r>
                          <w:r w:rsidR="002621A7" w:rsidRP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(BAP</w:t>
                          </w:r>
                          <w:r w:rsidR="00FF7724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11</w:t>
                          </w:r>
                          <w:r w:rsidR="002621A7" w:rsidRP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980D8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EYAN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9202C4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3D903B7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146D617" w14:textId="6C3D5734" w:rsidR="001C647B" w:rsidRDefault="0074133B" w:rsidP="0074133B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LİSANS</w:t>
                    </w:r>
                    <w:r w:rsidR="00FF7724">
                      <w:rPr>
                        <w:b/>
                        <w:bCs/>
                        <w:sz w:val="24"/>
                        <w:szCs w:val="24"/>
                      </w:rPr>
                      <w:t xml:space="preserve"> ÖĞRENCİSİ KATILIMLI ARAŞTIRMA</w:t>
                    </w:r>
                    <w:r w:rsidR="002621A7" w:rsidRPr="002621A7">
                      <w:rPr>
                        <w:b/>
                        <w:bCs/>
                        <w:sz w:val="24"/>
                        <w:szCs w:val="24"/>
                      </w:rPr>
                      <w:t xml:space="preserve"> PROJE</w:t>
                    </w:r>
                    <w:r w:rsidR="002621A7">
                      <w:rPr>
                        <w:b/>
                        <w:bCs/>
                        <w:sz w:val="24"/>
                        <w:szCs w:val="24"/>
                      </w:rPr>
                      <w:t>LERİ</w:t>
                    </w:r>
                    <w:r w:rsidR="002621A7" w:rsidRPr="002621A7">
                      <w:rPr>
                        <w:b/>
                        <w:bCs/>
                        <w:sz w:val="24"/>
                        <w:szCs w:val="24"/>
                      </w:rPr>
                      <w:t xml:space="preserve"> (BAP</w:t>
                    </w:r>
                    <w:r w:rsidR="00FF7724">
                      <w:rPr>
                        <w:b/>
                        <w:bCs/>
                        <w:sz w:val="24"/>
                        <w:szCs w:val="24"/>
                      </w:rPr>
                      <w:t>11</w:t>
                    </w:r>
                    <w:r w:rsidR="002621A7" w:rsidRPr="002621A7">
                      <w:rPr>
                        <w:b/>
                        <w:bCs/>
                        <w:sz w:val="24"/>
                        <w:szCs w:val="24"/>
                      </w:rPr>
                      <w:t>)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980D87">
                      <w:rPr>
                        <w:b/>
                        <w:bCs/>
                        <w:sz w:val="24"/>
                        <w:szCs w:val="24"/>
                      </w:rPr>
                      <w:t xml:space="preserve">BEYAN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4B0D87A" wp14:editId="4F6D937D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B567A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E2D5485" wp14:editId="0C1069E8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9015405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4B0D87A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370B567A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E2D5485" wp14:editId="0C1069E8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9015405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0BC81DDE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4CE0633B"/>
    <w:multiLevelType w:val="hybridMultilevel"/>
    <w:tmpl w:val="55D42E48"/>
    <w:lvl w:ilvl="0" w:tplc="CA861D3E">
      <w:start w:val="1"/>
      <w:numFmt w:val="decimal"/>
      <w:lvlText w:val="%1."/>
      <w:lvlJc w:val="left"/>
      <w:pPr>
        <w:ind w:left="2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95" w:hanging="360"/>
      </w:pPr>
    </w:lvl>
    <w:lvl w:ilvl="2" w:tplc="041F001B" w:tentative="1">
      <w:start w:val="1"/>
      <w:numFmt w:val="lowerRoman"/>
      <w:lvlText w:val="%3."/>
      <w:lvlJc w:val="right"/>
      <w:pPr>
        <w:ind w:left="1715" w:hanging="180"/>
      </w:pPr>
    </w:lvl>
    <w:lvl w:ilvl="3" w:tplc="041F000F" w:tentative="1">
      <w:start w:val="1"/>
      <w:numFmt w:val="decimal"/>
      <w:lvlText w:val="%4."/>
      <w:lvlJc w:val="left"/>
      <w:pPr>
        <w:ind w:left="2435" w:hanging="360"/>
      </w:pPr>
    </w:lvl>
    <w:lvl w:ilvl="4" w:tplc="041F0019" w:tentative="1">
      <w:start w:val="1"/>
      <w:numFmt w:val="lowerLetter"/>
      <w:lvlText w:val="%5."/>
      <w:lvlJc w:val="left"/>
      <w:pPr>
        <w:ind w:left="3155" w:hanging="360"/>
      </w:pPr>
    </w:lvl>
    <w:lvl w:ilvl="5" w:tplc="041F001B" w:tentative="1">
      <w:start w:val="1"/>
      <w:numFmt w:val="lowerRoman"/>
      <w:lvlText w:val="%6."/>
      <w:lvlJc w:val="right"/>
      <w:pPr>
        <w:ind w:left="3875" w:hanging="180"/>
      </w:pPr>
    </w:lvl>
    <w:lvl w:ilvl="6" w:tplc="041F000F" w:tentative="1">
      <w:start w:val="1"/>
      <w:numFmt w:val="decimal"/>
      <w:lvlText w:val="%7."/>
      <w:lvlJc w:val="left"/>
      <w:pPr>
        <w:ind w:left="4595" w:hanging="360"/>
      </w:pPr>
    </w:lvl>
    <w:lvl w:ilvl="7" w:tplc="041F0019" w:tentative="1">
      <w:start w:val="1"/>
      <w:numFmt w:val="lowerLetter"/>
      <w:lvlText w:val="%8."/>
      <w:lvlJc w:val="left"/>
      <w:pPr>
        <w:ind w:left="5315" w:hanging="360"/>
      </w:pPr>
    </w:lvl>
    <w:lvl w:ilvl="8" w:tplc="041F001B" w:tentative="1">
      <w:start w:val="1"/>
      <w:numFmt w:val="lowerRoman"/>
      <w:lvlText w:val="%9."/>
      <w:lvlJc w:val="right"/>
      <w:pPr>
        <w:ind w:left="6035" w:hanging="180"/>
      </w:pPr>
    </w:lvl>
  </w:abstractNum>
  <w:abstractNum w:abstractNumId="7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5BCF6747"/>
    <w:multiLevelType w:val="hybridMultilevel"/>
    <w:tmpl w:val="B112B7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4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2"/>
  </w:num>
  <w:num w:numId="5">
    <w:abstractNumId w:val="11"/>
  </w:num>
  <w:num w:numId="6">
    <w:abstractNumId w:val="9"/>
  </w:num>
  <w:num w:numId="7">
    <w:abstractNumId w:val="13"/>
  </w:num>
  <w:num w:numId="8">
    <w:abstractNumId w:val="5"/>
  </w:num>
  <w:num w:numId="9">
    <w:abstractNumId w:val="7"/>
  </w:num>
  <w:num w:numId="10">
    <w:abstractNumId w:val="14"/>
  </w:num>
  <w:num w:numId="11">
    <w:abstractNumId w:val="3"/>
  </w:num>
  <w:num w:numId="12">
    <w:abstractNumId w:val="12"/>
  </w:num>
  <w:num w:numId="13">
    <w:abstractNumId w:val="10"/>
  </w:num>
  <w:num w:numId="14">
    <w:abstractNumId w:val="6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TQxNzc3MjK0NDFQ0lEKTi0uzszPAykwqwUABY3SMCwAAAA="/>
  </w:docVars>
  <w:rsids>
    <w:rsidRoot w:val="0038776F"/>
    <w:rsid w:val="00034965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621A7"/>
    <w:rsid w:val="0028665D"/>
    <w:rsid w:val="00291EA0"/>
    <w:rsid w:val="002D7DEC"/>
    <w:rsid w:val="00327EB2"/>
    <w:rsid w:val="00342197"/>
    <w:rsid w:val="003702D0"/>
    <w:rsid w:val="0038776F"/>
    <w:rsid w:val="003935BF"/>
    <w:rsid w:val="003B11E4"/>
    <w:rsid w:val="00497866"/>
    <w:rsid w:val="004A6D96"/>
    <w:rsid w:val="004D463E"/>
    <w:rsid w:val="004E17ED"/>
    <w:rsid w:val="00515125"/>
    <w:rsid w:val="005177A9"/>
    <w:rsid w:val="0054534A"/>
    <w:rsid w:val="00580F2F"/>
    <w:rsid w:val="005B3E64"/>
    <w:rsid w:val="00655DF0"/>
    <w:rsid w:val="006D0362"/>
    <w:rsid w:val="0070386E"/>
    <w:rsid w:val="0072205F"/>
    <w:rsid w:val="0074133B"/>
    <w:rsid w:val="007A542F"/>
    <w:rsid w:val="008125C1"/>
    <w:rsid w:val="00885917"/>
    <w:rsid w:val="008D52B3"/>
    <w:rsid w:val="00932524"/>
    <w:rsid w:val="00967845"/>
    <w:rsid w:val="00975B0E"/>
    <w:rsid w:val="00980D87"/>
    <w:rsid w:val="009A1513"/>
    <w:rsid w:val="009C436F"/>
    <w:rsid w:val="00A27732"/>
    <w:rsid w:val="00A407A8"/>
    <w:rsid w:val="00A64EEC"/>
    <w:rsid w:val="00AA05E3"/>
    <w:rsid w:val="00AA59FD"/>
    <w:rsid w:val="00AE1D04"/>
    <w:rsid w:val="00AF3231"/>
    <w:rsid w:val="00B34876"/>
    <w:rsid w:val="00BA6392"/>
    <w:rsid w:val="00BF011F"/>
    <w:rsid w:val="00C13E20"/>
    <w:rsid w:val="00C214B7"/>
    <w:rsid w:val="00C375D8"/>
    <w:rsid w:val="00C97C18"/>
    <w:rsid w:val="00CD7E8C"/>
    <w:rsid w:val="00DE7AB0"/>
    <w:rsid w:val="00E11EC9"/>
    <w:rsid w:val="00E24C16"/>
    <w:rsid w:val="00E438C7"/>
    <w:rsid w:val="00E57B61"/>
    <w:rsid w:val="00E81BDF"/>
    <w:rsid w:val="00EC18B1"/>
    <w:rsid w:val="00ED6946"/>
    <w:rsid w:val="00EE64BC"/>
    <w:rsid w:val="00F01717"/>
    <w:rsid w:val="00F22851"/>
    <w:rsid w:val="00F30E45"/>
    <w:rsid w:val="00F5769D"/>
    <w:rsid w:val="00F60630"/>
    <w:rsid w:val="00F87D4D"/>
    <w:rsid w:val="00FB1EBD"/>
    <w:rsid w:val="00FB4620"/>
    <w:rsid w:val="00FF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3"/>
    <o:shapelayout v:ext="edit">
      <o:idmap v:ext="edit" data="1"/>
    </o:shapelayout>
  </w:shapeDefaults>
  <w:decimalSymbol w:val=","/>
  <w:listSeparator w:val=";"/>
  <w14:docId w14:val="73E416DF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662B9-D1E8-4176-B822-217C7C894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2</cp:revision>
  <dcterms:created xsi:type="dcterms:W3CDTF">2024-07-05T07:06:00Z</dcterms:created>
  <dcterms:modified xsi:type="dcterms:W3CDTF">2024-07-0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